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1CD85" w14:textId="77777777" w:rsidR="00C724DA" w:rsidRDefault="00C724DA" w:rsidP="00C724DA">
      <w:pPr>
        <w:spacing w:before="118" w:line="307" w:lineRule="auto"/>
        <w:ind w:left="1219" w:right="80" w:firstLine="691"/>
        <w:rPr>
          <w:rFonts w:ascii="Arial"/>
          <w:b/>
          <w:sz w:val="32"/>
          <w:szCs w:val="20"/>
        </w:rPr>
      </w:pPr>
      <w:r>
        <w:rPr>
          <w:noProof/>
          <w:sz w:val="20"/>
        </w:rPr>
        <w:drawing>
          <wp:anchor distT="0" distB="0" distL="114300" distR="114300" simplePos="0" relativeHeight="251659264" behindDoc="0" locked="0" layoutInCell="1" allowOverlap="1" wp14:anchorId="1C80BA2C" wp14:editId="1172DFB6">
            <wp:simplePos x="0" y="0"/>
            <wp:positionH relativeFrom="column">
              <wp:posOffset>1282700</wp:posOffset>
            </wp:positionH>
            <wp:positionV relativeFrom="paragraph">
              <wp:posOffset>76200</wp:posOffset>
            </wp:positionV>
            <wp:extent cx="1002201" cy="1319921"/>
            <wp:effectExtent l="0" t="0" r="0" b="0"/>
            <wp:wrapSquare wrapText="bothSides"/>
            <wp:docPr id="1" name="image1.jpeg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A picture containing clipar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2201" cy="13199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12FF9">
        <w:rPr>
          <w:rFonts w:ascii="Arial"/>
          <w:b/>
          <w:sz w:val="32"/>
          <w:szCs w:val="20"/>
        </w:rPr>
        <w:t xml:space="preserve">Beaufort Lions Club </w:t>
      </w:r>
    </w:p>
    <w:p w14:paraId="2CD66E90" w14:textId="77777777" w:rsidR="00C724DA" w:rsidRPr="00012FF9" w:rsidRDefault="00C724DA" w:rsidP="00C724DA">
      <w:pPr>
        <w:spacing w:before="118" w:line="307" w:lineRule="auto"/>
        <w:ind w:left="1219" w:right="-10" w:firstLine="691"/>
        <w:rPr>
          <w:rFonts w:ascii="Arial"/>
          <w:b/>
          <w:sz w:val="32"/>
          <w:szCs w:val="20"/>
        </w:rPr>
      </w:pPr>
      <w:r w:rsidRPr="00012FF9">
        <w:rPr>
          <w:rFonts w:ascii="Arial"/>
          <w:b/>
          <w:sz w:val="32"/>
          <w:szCs w:val="20"/>
        </w:rPr>
        <w:t>Thank you for your support!</w:t>
      </w:r>
    </w:p>
    <w:p w14:paraId="395C5EE8" w14:textId="77777777" w:rsidR="00C724DA" w:rsidRPr="00012FF9" w:rsidRDefault="00C724DA" w:rsidP="00C724DA">
      <w:pPr>
        <w:pStyle w:val="BodyText"/>
        <w:spacing w:before="11"/>
        <w:jc w:val="center"/>
        <w:rPr>
          <w:szCs w:val="24"/>
        </w:rPr>
      </w:pPr>
    </w:p>
    <w:p w14:paraId="27B1C6E5" w14:textId="77777777" w:rsidR="00C724DA" w:rsidRPr="00012FF9" w:rsidRDefault="00C724DA" w:rsidP="00C724DA">
      <w:pPr>
        <w:pStyle w:val="BodyText"/>
        <w:ind w:left="2945"/>
        <w:rPr>
          <w:sz w:val="24"/>
          <w:szCs w:val="24"/>
        </w:rPr>
      </w:pPr>
      <w:r>
        <w:rPr>
          <w:sz w:val="24"/>
          <w:szCs w:val="24"/>
        </w:rPr>
        <w:t>D</w:t>
      </w:r>
      <w:r w:rsidRPr="00012FF9">
        <w:rPr>
          <w:sz w:val="24"/>
          <w:szCs w:val="24"/>
        </w:rPr>
        <w:t>o you have glasses to donate?</w:t>
      </w:r>
      <w:r>
        <w:rPr>
          <w:sz w:val="24"/>
          <w:szCs w:val="24"/>
        </w:rPr>
        <w:br/>
      </w:r>
      <w:r w:rsidRPr="00012FF9">
        <w:rPr>
          <w:sz w:val="24"/>
          <w:szCs w:val="24"/>
        </w:rPr>
        <w:t xml:space="preserve">Where to go? </w:t>
      </w:r>
      <w:r>
        <w:rPr>
          <w:sz w:val="24"/>
          <w:szCs w:val="24"/>
        </w:rPr>
        <w:br/>
      </w:r>
      <w:r w:rsidRPr="00012FF9">
        <w:rPr>
          <w:sz w:val="24"/>
          <w:szCs w:val="24"/>
        </w:rPr>
        <w:t>Who to call? Questions?</w:t>
      </w:r>
    </w:p>
    <w:p w14:paraId="6A280625" w14:textId="77777777" w:rsidR="00C724DA" w:rsidRPr="00667502" w:rsidRDefault="00C724DA" w:rsidP="00C724DA">
      <w:pPr>
        <w:jc w:val="center"/>
        <w:rPr>
          <w:b/>
          <w:bCs/>
          <w:sz w:val="20"/>
        </w:rPr>
      </w:pPr>
      <w:r w:rsidRPr="00667502">
        <w:rPr>
          <w:b/>
          <w:bCs/>
          <w:sz w:val="24"/>
          <w:szCs w:val="24"/>
        </w:rPr>
        <w:t>Call: Lou Beale - 843-846-4693</w:t>
      </w:r>
    </w:p>
    <w:p w14:paraId="5C29EF5C" w14:textId="5DA32510" w:rsidR="00E71CEA" w:rsidRDefault="00E71CEA" w:rsidP="00C724DA"/>
    <w:p w14:paraId="56D1B2F9" w14:textId="5EBC3A52" w:rsidR="00C724DA" w:rsidRDefault="00C724DA" w:rsidP="00C724DA">
      <w:r>
        <w:t>Boxes are located:</w:t>
      </w:r>
    </w:p>
    <w:p w14:paraId="761656E5" w14:textId="7695E983" w:rsidR="00C724DA" w:rsidRDefault="00C724DA" w:rsidP="00C724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724DA" w14:paraId="6E392500" w14:textId="77777777" w:rsidTr="00C724DA">
        <w:tc>
          <w:tcPr>
            <w:tcW w:w="3116" w:type="dxa"/>
          </w:tcPr>
          <w:p w14:paraId="070CA598" w14:textId="77777777" w:rsidR="00C724DA" w:rsidRPr="00B55003" w:rsidRDefault="00C724DA" w:rsidP="00C724DA">
            <w:pPr>
              <w:pStyle w:val="TableParagraph"/>
              <w:ind w:left="107"/>
              <w:rPr>
                <w:b/>
              </w:rPr>
            </w:pPr>
            <w:r w:rsidRPr="00B55003">
              <w:rPr>
                <w:b/>
              </w:rPr>
              <w:t>Beaufort Eye Clinic</w:t>
            </w:r>
          </w:p>
          <w:p w14:paraId="74727417" w14:textId="0B3965B4" w:rsidR="00C724DA" w:rsidRDefault="00C724DA" w:rsidP="00C724DA">
            <w:r w:rsidRPr="00B55003">
              <w:rPr>
                <w:b/>
              </w:rPr>
              <w:t xml:space="preserve">1664 </w:t>
            </w:r>
            <w:proofErr w:type="spellStart"/>
            <w:r w:rsidRPr="00B55003">
              <w:rPr>
                <w:b/>
              </w:rPr>
              <w:t>Ribaut</w:t>
            </w:r>
            <w:proofErr w:type="spellEnd"/>
            <w:r w:rsidRPr="00B55003">
              <w:rPr>
                <w:b/>
              </w:rPr>
              <w:t xml:space="preserve"> Road (Dr. K)</w:t>
            </w:r>
          </w:p>
        </w:tc>
        <w:tc>
          <w:tcPr>
            <w:tcW w:w="3117" w:type="dxa"/>
          </w:tcPr>
          <w:p w14:paraId="5D84CBD5" w14:textId="77777777" w:rsidR="00C724DA" w:rsidRPr="00B55003" w:rsidRDefault="00C724DA" w:rsidP="00C724DA">
            <w:pPr>
              <w:pStyle w:val="TableParagraph"/>
              <w:spacing w:before="21" w:line="240" w:lineRule="auto"/>
              <w:rPr>
                <w:b/>
              </w:rPr>
            </w:pPr>
            <w:r w:rsidRPr="00B55003">
              <w:rPr>
                <w:b/>
              </w:rPr>
              <w:t>Oaks at Salem Road</w:t>
            </w:r>
          </w:p>
          <w:p w14:paraId="65DC9B47" w14:textId="4A8C92C1" w:rsidR="00C724DA" w:rsidRDefault="00C724DA" w:rsidP="00C724DA">
            <w:r w:rsidRPr="00B55003">
              <w:rPr>
                <w:b/>
              </w:rPr>
              <w:t>109 Old Salem Road</w:t>
            </w:r>
          </w:p>
        </w:tc>
        <w:tc>
          <w:tcPr>
            <w:tcW w:w="3117" w:type="dxa"/>
          </w:tcPr>
          <w:p w14:paraId="5B3DD59F" w14:textId="6E903639" w:rsidR="00C724DA" w:rsidRDefault="00C724DA" w:rsidP="00C724DA">
            <w:r w:rsidRPr="00B55003">
              <w:rPr>
                <w:b/>
              </w:rPr>
              <w:t>Pleasant Po</w:t>
            </w:r>
            <w:r>
              <w:rPr>
                <w:b/>
              </w:rPr>
              <w:t>i</w:t>
            </w:r>
            <w:r w:rsidRPr="00B55003">
              <w:rPr>
                <w:b/>
              </w:rPr>
              <w:t>nt Club House</w:t>
            </w:r>
          </w:p>
        </w:tc>
      </w:tr>
      <w:tr w:rsidR="00C724DA" w14:paraId="4E2B25A5" w14:textId="77777777" w:rsidTr="00C724DA">
        <w:tc>
          <w:tcPr>
            <w:tcW w:w="3116" w:type="dxa"/>
          </w:tcPr>
          <w:p w14:paraId="33FF67AF" w14:textId="77777777" w:rsidR="00C724DA" w:rsidRPr="00B55003" w:rsidRDefault="00C724DA" w:rsidP="00C724DA">
            <w:pPr>
              <w:pStyle w:val="TableParagraph"/>
              <w:ind w:left="107"/>
              <w:rPr>
                <w:b/>
              </w:rPr>
            </w:pPr>
            <w:r w:rsidRPr="00B55003">
              <w:rPr>
                <w:b/>
              </w:rPr>
              <w:t>Sea Island Ophthalmology</w:t>
            </w:r>
          </w:p>
          <w:p w14:paraId="214D74F3" w14:textId="68396E60" w:rsidR="00C724DA" w:rsidRDefault="00C724DA" w:rsidP="00C724DA">
            <w:r w:rsidRPr="00B55003">
              <w:rPr>
                <w:b/>
              </w:rPr>
              <w:t>111 High Tide Dr. (Near Food Lion)</w:t>
            </w:r>
          </w:p>
        </w:tc>
        <w:tc>
          <w:tcPr>
            <w:tcW w:w="3117" w:type="dxa"/>
          </w:tcPr>
          <w:p w14:paraId="0DE6D0EE" w14:textId="77777777" w:rsidR="00C724DA" w:rsidRPr="00B55003" w:rsidRDefault="00C724DA" w:rsidP="00C724DA">
            <w:pPr>
              <w:pStyle w:val="TableParagraph"/>
              <w:spacing w:before="21" w:line="240" w:lineRule="auto"/>
              <w:rPr>
                <w:b/>
              </w:rPr>
            </w:pPr>
            <w:r w:rsidRPr="00B55003">
              <w:rPr>
                <w:b/>
              </w:rPr>
              <w:t>Hometown Reality</w:t>
            </w:r>
          </w:p>
          <w:p w14:paraId="338C632C" w14:textId="6AE9F3A1" w:rsidR="00C724DA" w:rsidRDefault="00C724DA" w:rsidP="00C724DA">
            <w:r w:rsidRPr="00B55003">
              <w:rPr>
                <w:b/>
              </w:rPr>
              <w:t>182 Sea Island Parkway</w:t>
            </w:r>
          </w:p>
        </w:tc>
        <w:tc>
          <w:tcPr>
            <w:tcW w:w="3117" w:type="dxa"/>
          </w:tcPr>
          <w:p w14:paraId="4CB7ECA3" w14:textId="2D7D1548" w:rsidR="00C724DA" w:rsidRDefault="00C724DA" w:rsidP="00C724DA">
            <w:pPr>
              <w:pStyle w:val="TableParagraph"/>
              <w:spacing w:before="21" w:line="240" w:lineRule="auto"/>
              <w:rPr>
                <w:b/>
              </w:rPr>
            </w:pPr>
            <w:r w:rsidRPr="00B55003">
              <w:rPr>
                <w:b/>
              </w:rPr>
              <w:t>Tidal Creek Church</w:t>
            </w:r>
          </w:p>
          <w:p w14:paraId="32A62647" w14:textId="68A4883B" w:rsidR="00C724DA" w:rsidRPr="00B55003" w:rsidRDefault="00C724DA" w:rsidP="00C724DA">
            <w:pPr>
              <w:pStyle w:val="TableParagraph"/>
              <w:spacing w:before="21" w:line="240" w:lineRule="auto"/>
              <w:rPr>
                <w:b/>
              </w:rPr>
            </w:pPr>
            <w:proofErr w:type="spellStart"/>
            <w:proofErr w:type="gramStart"/>
            <w:r>
              <w:rPr>
                <w:b/>
              </w:rPr>
              <w:t>Lady”s</w:t>
            </w:r>
            <w:proofErr w:type="spellEnd"/>
            <w:proofErr w:type="gramEnd"/>
            <w:r>
              <w:rPr>
                <w:b/>
              </w:rPr>
              <w:t xml:space="preserve"> Island</w:t>
            </w:r>
          </w:p>
          <w:p w14:paraId="2BC5611B" w14:textId="46FE12DD" w:rsidR="00C724DA" w:rsidRDefault="00C724DA" w:rsidP="00C724DA">
            <w:r w:rsidRPr="00B55003">
              <w:rPr>
                <w:b/>
              </w:rPr>
              <w:t>290 Brickyard Point Road</w:t>
            </w:r>
          </w:p>
        </w:tc>
      </w:tr>
      <w:tr w:rsidR="00C724DA" w14:paraId="0D5E08FC" w14:textId="77777777" w:rsidTr="00C724DA">
        <w:tc>
          <w:tcPr>
            <w:tcW w:w="3116" w:type="dxa"/>
          </w:tcPr>
          <w:p w14:paraId="7E4C55DA" w14:textId="77777777" w:rsidR="00C724DA" w:rsidRPr="00B55003" w:rsidRDefault="00C724DA" w:rsidP="00C724DA">
            <w:pPr>
              <w:pStyle w:val="TableParagraph"/>
              <w:rPr>
                <w:b/>
              </w:rPr>
            </w:pPr>
            <w:proofErr w:type="spellStart"/>
            <w:r w:rsidRPr="00B55003">
              <w:rPr>
                <w:b/>
              </w:rPr>
              <w:t>Goules</w:t>
            </w:r>
            <w:proofErr w:type="spellEnd"/>
            <w:r w:rsidRPr="00B55003">
              <w:rPr>
                <w:b/>
              </w:rPr>
              <w:t xml:space="preserve"> Eye</w:t>
            </w:r>
          </w:p>
          <w:p w14:paraId="51868B7F" w14:textId="77777777" w:rsidR="00C724DA" w:rsidRPr="00B55003" w:rsidRDefault="00C724DA" w:rsidP="00C724DA">
            <w:pPr>
              <w:pStyle w:val="TableParagraph"/>
              <w:spacing w:before="21" w:line="240" w:lineRule="auto"/>
              <w:rPr>
                <w:b/>
              </w:rPr>
            </w:pPr>
            <w:r w:rsidRPr="00B55003">
              <w:rPr>
                <w:b/>
              </w:rPr>
              <w:t>23 Plantation Park Suit 401</w:t>
            </w:r>
          </w:p>
          <w:p w14:paraId="685006CD" w14:textId="31A2785B" w:rsidR="00C724DA" w:rsidRDefault="00C724DA" w:rsidP="00C724DA">
            <w:r w:rsidRPr="00B55003">
              <w:rPr>
                <w:b/>
              </w:rPr>
              <w:t>Bluffton, SC 29910</w:t>
            </w:r>
          </w:p>
        </w:tc>
        <w:tc>
          <w:tcPr>
            <w:tcW w:w="3117" w:type="dxa"/>
          </w:tcPr>
          <w:p w14:paraId="6121DAD6" w14:textId="2C345808" w:rsidR="00C724DA" w:rsidRDefault="00C724DA" w:rsidP="00C724DA">
            <w:r w:rsidRPr="00B55003">
              <w:rPr>
                <w:b/>
              </w:rPr>
              <w:t>DATAW - Community Center</w:t>
            </w:r>
          </w:p>
        </w:tc>
        <w:tc>
          <w:tcPr>
            <w:tcW w:w="3117" w:type="dxa"/>
          </w:tcPr>
          <w:p w14:paraId="1C268679" w14:textId="77777777" w:rsidR="00C724DA" w:rsidRPr="00B55003" w:rsidRDefault="00C724DA" w:rsidP="00C724DA">
            <w:pPr>
              <w:pStyle w:val="TableParagraph"/>
              <w:spacing w:before="21" w:line="240" w:lineRule="auto"/>
              <w:rPr>
                <w:b/>
              </w:rPr>
            </w:pPr>
            <w:r w:rsidRPr="00B55003">
              <w:rPr>
                <w:b/>
              </w:rPr>
              <w:t>AM Vets</w:t>
            </w:r>
          </w:p>
          <w:p w14:paraId="6AD520F3" w14:textId="0D018FCD" w:rsidR="00C724DA" w:rsidRDefault="00C724DA" w:rsidP="00C724DA">
            <w:r w:rsidRPr="00B55003">
              <w:rPr>
                <w:b/>
              </w:rPr>
              <w:t xml:space="preserve">1831 </w:t>
            </w:r>
            <w:proofErr w:type="spellStart"/>
            <w:r w:rsidRPr="00B55003">
              <w:rPr>
                <w:b/>
              </w:rPr>
              <w:t>Ribaut</w:t>
            </w:r>
            <w:proofErr w:type="spellEnd"/>
            <w:r w:rsidRPr="00B55003">
              <w:rPr>
                <w:b/>
              </w:rPr>
              <w:t xml:space="preserve"> Road</w:t>
            </w:r>
          </w:p>
        </w:tc>
      </w:tr>
      <w:tr w:rsidR="00C724DA" w14:paraId="73F396AD" w14:textId="77777777" w:rsidTr="00C724DA">
        <w:tc>
          <w:tcPr>
            <w:tcW w:w="3116" w:type="dxa"/>
          </w:tcPr>
          <w:p w14:paraId="40F00025" w14:textId="77777777" w:rsidR="00C724DA" w:rsidRPr="00B55003" w:rsidRDefault="00C724DA" w:rsidP="00C724DA">
            <w:pPr>
              <w:pStyle w:val="TableParagraph"/>
              <w:ind w:left="107"/>
              <w:rPr>
                <w:b/>
              </w:rPr>
            </w:pPr>
            <w:r w:rsidRPr="00B55003">
              <w:rPr>
                <w:b/>
              </w:rPr>
              <w:t>Wise Vision Center</w:t>
            </w:r>
          </w:p>
          <w:p w14:paraId="6B8B6504" w14:textId="5242510D" w:rsidR="00C724DA" w:rsidRDefault="00C724DA" w:rsidP="00C724DA">
            <w:r w:rsidRPr="00B55003">
              <w:rPr>
                <w:b/>
              </w:rPr>
              <w:t xml:space="preserve">1270 </w:t>
            </w:r>
            <w:proofErr w:type="spellStart"/>
            <w:r w:rsidRPr="00B55003">
              <w:rPr>
                <w:b/>
              </w:rPr>
              <w:t>Ribaut</w:t>
            </w:r>
            <w:proofErr w:type="spellEnd"/>
            <w:r w:rsidRPr="00B55003">
              <w:rPr>
                <w:b/>
              </w:rPr>
              <w:t xml:space="preserve"> Road</w:t>
            </w:r>
          </w:p>
        </w:tc>
        <w:tc>
          <w:tcPr>
            <w:tcW w:w="3117" w:type="dxa"/>
          </w:tcPr>
          <w:p w14:paraId="6F21FE26" w14:textId="77777777" w:rsidR="00C724DA" w:rsidRPr="00B55003" w:rsidRDefault="00C724DA" w:rsidP="00C724DA">
            <w:pPr>
              <w:pStyle w:val="TableParagraph"/>
              <w:rPr>
                <w:b/>
              </w:rPr>
            </w:pPr>
            <w:r w:rsidRPr="00B55003">
              <w:rPr>
                <w:b/>
              </w:rPr>
              <w:t>St. John Lutheran Church Lady’s Island</w:t>
            </w:r>
          </w:p>
          <w:p w14:paraId="5DAF3081" w14:textId="061FF071" w:rsidR="00C724DA" w:rsidRDefault="00C724DA" w:rsidP="00C724DA">
            <w:r w:rsidRPr="00B55003">
              <w:rPr>
                <w:b/>
              </w:rPr>
              <w:t>157 Lady’s Island Dr.</w:t>
            </w:r>
          </w:p>
        </w:tc>
        <w:tc>
          <w:tcPr>
            <w:tcW w:w="3117" w:type="dxa"/>
          </w:tcPr>
          <w:p w14:paraId="0FF655A9" w14:textId="77777777" w:rsidR="00C724DA" w:rsidRPr="00B55003" w:rsidRDefault="00C724DA" w:rsidP="00C724DA">
            <w:pPr>
              <w:pStyle w:val="TableParagraph"/>
              <w:rPr>
                <w:b/>
              </w:rPr>
            </w:pPr>
            <w:r w:rsidRPr="00B55003">
              <w:rPr>
                <w:b/>
              </w:rPr>
              <w:t xml:space="preserve">Beaufort Memorial Hospital </w:t>
            </w:r>
          </w:p>
          <w:p w14:paraId="24E4ADFD" w14:textId="7840F1FC" w:rsidR="00C724DA" w:rsidRDefault="00C724DA" w:rsidP="00C724DA">
            <w:r w:rsidRPr="00B55003">
              <w:rPr>
                <w:b/>
              </w:rPr>
              <w:t xml:space="preserve">Front Desk </w:t>
            </w:r>
          </w:p>
        </w:tc>
      </w:tr>
      <w:tr w:rsidR="00C724DA" w14:paraId="1BAACC74" w14:textId="77777777" w:rsidTr="00C724DA">
        <w:tc>
          <w:tcPr>
            <w:tcW w:w="3116" w:type="dxa"/>
          </w:tcPr>
          <w:p w14:paraId="552C2FBF" w14:textId="77777777" w:rsidR="00C724DA" w:rsidRPr="00B55003" w:rsidRDefault="00C724DA" w:rsidP="00C724DA">
            <w:pPr>
              <w:pStyle w:val="TableParagraph"/>
              <w:ind w:left="107"/>
              <w:rPr>
                <w:b/>
              </w:rPr>
            </w:pPr>
            <w:r w:rsidRPr="00B55003">
              <w:rPr>
                <w:b/>
              </w:rPr>
              <w:t>My Eye Doctor</w:t>
            </w:r>
          </w:p>
          <w:p w14:paraId="62E86DE5" w14:textId="1B308BEE" w:rsidR="00C724DA" w:rsidRDefault="00C724DA" w:rsidP="00C724DA">
            <w:r w:rsidRPr="00B55003">
              <w:rPr>
                <w:b/>
              </w:rPr>
              <w:t>204 Midtown Dr. (Near Food Lion)</w:t>
            </w:r>
          </w:p>
        </w:tc>
        <w:tc>
          <w:tcPr>
            <w:tcW w:w="3117" w:type="dxa"/>
          </w:tcPr>
          <w:p w14:paraId="1257E39D" w14:textId="37CF64FD" w:rsidR="00C724DA" w:rsidRPr="00012FF9" w:rsidRDefault="00C724DA" w:rsidP="00C724DA">
            <w:pPr>
              <w:pStyle w:val="TableParagraph"/>
              <w:spacing w:before="1" w:line="259" w:lineRule="auto"/>
              <w:ind w:left="0"/>
              <w:rPr>
                <w:b/>
                <w:sz w:val="18"/>
                <w:szCs w:val="18"/>
              </w:rPr>
            </w:pPr>
            <w:r w:rsidRPr="00012FF9">
              <w:rPr>
                <w:b/>
                <w:sz w:val="18"/>
                <w:szCs w:val="18"/>
              </w:rPr>
              <w:t xml:space="preserve">Carolina </w:t>
            </w:r>
            <w:r>
              <w:rPr>
                <w:b/>
                <w:sz w:val="18"/>
                <w:szCs w:val="18"/>
              </w:rPr>
              <w:t>E</w:t>
            </w:r>
            <w:r w:rsidRPr="00012FF9">
              <w:rPr>
                <w:b/>
                <w:sz w:val="18"/>
                <w:szCs w:val="18"/>
              </w:rPr>
              <w:t xml:space="preserve">ye Care </w:t>
            </w:r>
          </w:p>
          <w:p w14:paraId="50C3B93A" w14:textId="77777777" w:rsidR="00C724DA" w:rsidRPr="00012FF9" w:rsidRDefault="00C724DA" w:rsidP="00C724DA">
            <w:pPr>
              <w:pStyle w:val="TableParagraph"/>
              <w:spacing w:before="1" w:line="259" w:lineRule="auto"/>
              <w:ind w:left="107"/>
              <w:rPr>
                <w:b/>
                <w:sz w:val="18"/>
                <w:szCs w:val="18"/>
              </w:rPr>
            </w:pPr>
            <w:r w:rsidRPr="00012FF9">
              <w:rPr>
                <w:b/>
                <w:sz w:val="18"/>
                <w:szCs w:val="18"/>
              </w:rPr>
              <w:t>Lady’s Island</w:t>
            </w:r>
          </w:p>
          <w:p w14:paraId="7FA5D2F0" w14:textId="77777777" w:rsidR="00C724DA" w:rsidRPr="00012FF9" w:rsidRDefault="00C724DA" w:rsidP="00C724DA">
            <w:pPr>
              <w:pStyle w:val="TableParagraph"/>
              <w:spacing w:before="1" w:line="259" w:lineRule="auto"/>
              <w:ind w:left="107" w:right="30"/>
              <w:rPr>
                <w:b/>
                <w:sz w:val="18"/>
                <w:szCs w:val="18"/>
              </w:rPr>
            </w:pPr>
            <w:r w:rsidRPr="00012FF9">
              <w:rPr>
                <w:b/>
                <w:sz w:val="18"/>
                <w:szCs w:val="18"/>
              </w:rPr>
              <w:t xml:space="preserve">33 </w:t>
            </w:r>
            <w:proofErr w:type="spellStart"/>
            <w:r w:rsidRPr="00012FF9">
              <w:rPr>
                <w:b/>
                <w:sz w:val="18"/>
                <w:szCs w:val="18"/>
              </w:rPr>
              <w:t>Kemmerlin</w:t>
            </w:r>
            <w:proofErr w:type="spellEnd"/>
            <w:r w:rsidRPr="00012FF9">
              <w:rPr>
                <w:b/>
                <w:sz w:val="18"/>
                <w:szCs w:val="18"/>
              </w:rPr>
              <w:t xml:space="preserve"> Lane</w:t>
            </w:r>
          </w:p>
          <w:p w14:paraId="179A3E78" w14:textId="77777777" w:rsidR="00C724DA" w:rsidRPr="00012FF9" w:rsidRDefault="00C724DA" w:rsidP="00C724DA">
            <w:pPr>
              <w:pStyle w:val="TableParagraph"/>
              <w:rPr>
                <w:b/>
                <w:bCs/>
                <w:color w:val="202124"/>
                <w:sz w:val="18"/>
                <w:szCs w:val="18"/>
                <w:shd w:val="clear" w:color="auto" w:fill="FFFFFF"/>
              </w:rPr>
            </w:pPr>
            <w:r w:rsidRPr="00012FF9">
              <w:rPr>
                <w:b/>
                <w:bCs/>
                <w:color w:val="202124"/>
                <w:sz w:val="18"/>
                <w:szCs w:val="18"/>
                <w:shd w:val="clear" w:color="auto" w:fill="FFFFFF"/>
              </w:rPr>
              <w:t>10 William Pope Dr. #6</w:t>
            </w:r>
          </w:p>
          <w:p w14:paraId="135B500C" w14:textId="117ECFFA" w:rsidR="00C724DA" w:rsidRPr="00012FF9" w:rsidRDefault="00C724DA" w:rsidP="00C724DA">
            <w:pPr>
              <w:pStyle w:val="TableParagraph"/>
              <w:rPr>
                <w:b/>
                <w:bCs/>
                <w:sz w:val="18"/>
                <w:szCs w:val="18"/>
              </w:rPr>
            </w:pPr>
            <w:proofErr w:type="spellStart"/>
            <w:r w:rsidRPr="00012FF9">
              <w:rPr>
                <w:b/>
                <w:bCs/>
                <w:color w:val="202124"/>
                <w:sz w:val="18"/>
                <w:szCs w:val="18"/>
                <w:shd w:val="clear" w:color="auto" w:fill="FFFFFF"/>
              </w:rPr>
              <w:t>Okatie</w:t>
            </w:r>
            <w:proofErr w:type="spellEnd"/>
            <w:r>
              <w:rPr>
                <w:b/>
                <w:bCs/>
                <w:color w:val="202124"/>
                <w:sz w:val="18"/>
                <w:szCs w:val="18"/>
                <w:shd w:val="clear" w:color="auto" w:fill="FFFFFF"/>
              </w:rPr>
              <w:t>/Sun City</w:t>
            </w:r>
          </w:p>
          <w:p w14:paraId="09CCDE8F" w14:textId="311A96A8" w:rsidR="00C724DA" w:rsidRDefault="00C724DA" w:rsidP="00C724DA">
            <w:r w:rsidRPr="00B55003">
              <w:rPr>
                <w:b/>
              </w:rPr>
              <w:t xml:space="preserve">   </w:t>
            </w:r>
          </w:p>
        </w:tc>
        <w:tc>
          <w:tcPr>
            <w:tcW w:w="3117" w:type="dxa"/>
          </w:tcPr>
          <w:p w14:paraId="1382CACD" w14:textId="77777777" w:rsidR="00C724DA" w:rsidRDefault="00C724DA" w:rsidP="00C724DA"/>
        </w:tc>
      </w:tr>
      <w:tr w:rsidR="00C724DA" w14:paraId="6AF27AC8" w14:textId="77777777" w:rsidTr="00C724DA">
        <w:tc>
          <w:tcPr>
            <w:tcW w:w="3116" w:type="dxa"/>
          </w:tcPr>
          <w:p w14:paraId="3074DF43" w14:textId="77777777" w:rsidR="00C724DA" w:rsidRPr="00012FF9" w:rsidRDefault="00C724DA" w:rsidP="00C724DA">
            <w:pPr>
              <w:pStyle w:val="TableParagraph"/>
              <w:spacing w:line="259" w:lineRule="auto"/>
              <w:ind w:left="407" w:right="1076" w:hanging="300"/>
              <w:rPr>
                <w:b/>
              </w:rPr>
            </w:pPr>
            <w:r w:rsidRPr="00012FF9">
              <w:rPr>
                <w:b/>
              </w:rPr>
              <w:t xml:space="preserve"> Beaufort County Public Library </w:t>
            </w:r>
          </w:p>
          <w:p w14:paraId="0EA5D0DB" w14:textId="77777777" w:rsidR="00C724DA" w:rsidRPr="00012FF9" w:rsidRDefault="00C724DA" w:rsidP="00C724DA">
            <w:pPr>
              <w:pStyle w:val="TableParagraph"/>
              <w:spacing w:line="259" w:lineRule="auto"/>
              <w:ind w:left="407" w:right="1076" w:hanging="300"/>
              <w:rPr>
                <w:b/>
              </w:rPr>
            </w:pPr>
            <w:r w:rsidRPr="00012FF9">
              <w:rPr>
                <w:b/>
              </w:rPr>
              <w:t xml:space="preserve">     Scott Street</w:t>
            </w:r>
          </w:p>
          <w:p w14:paraId="0272378A" w14:textId="0A4A07ED" w:rsidR="00C724DA" w:rsidRDefault="00C724DA" w:rsidP="00C724DA">
            <w:r w:rsidRPr="00012FF9">
              <w:rPr>
                <w:b/>
              </w:rPr>
              <w:t xml:space="preserve">     St. Helena Branch</w:t>
            </w:r>
          </w:p>
        </w:tc>
        <w:tc>
          <w:tcPr>
            <w:tcW w:w="3117" w:type="dxa"/>
          </w:tcPr>
          <w:p w14:paraId="64126AA5" w14:textId="77777777" w:rsidR="00C724DA" w:rsidRPr="00012FF9" w:rsidRDefault="00C724DA" w:rsidP="00C724DA">
            <w:pPr>
              <w:pStyle w:val="TableParagraph"/>
              <w:spacing w:before="1" w:line="259" w:lineRule="auto"/>
              <w:ind w:right="1076"/>
              <w:rPr>
                <w:b/>
              </w:rPr>
            </w:pPr>
            <w:r w:rsidRPr="00012FF9">
              <w:rPr>
                <w:b/>
              </w:rPr>
              <w:t>Sea Island Presbyterian Church</w:t>
            </w:r>
          </w:p>
          <w:p w14:paraId="72C961DA" w14:textId="31921DF3" w:rsidR="00C724DA" w:rsidRDefault="00C724DA" w:rsidP="00C724DA">
            <w:r w:rsidRPr="00012FF9">
              <w:rPr>
                <w:b/>
              </w:rPr>
              <w:t xml:space="preserve">81 Lady’s Island Dr. </w:t>
            </w:r>
          </w:p>
        </w:tc>
        <w:tc>
          <w:tcPr>
            <w:tcW w:w="3117" w:type="dxa"/>
          </w:tcPr>
          <w:p w14:paraId="32BBD54B" w14:textId="77777777" w:rsidR="00C724DA" w:rsidRDefault="00C724DA" w:rsidP="00C724DA"/>
        </w:tc>
      </w:tr>
    </w:tbl>
    <w:p w14:paraId="702C39C1" w14:textId="77777777" w:rsidR="00C724DA" w:rsidRPr="00C724DA" w:rsidRDefault="00C724DA" w:rsidP="00C724DA"/>
    <w:sectPr w:rsidR="00C724DA" w:rsidRPr="00C724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MTY2NbQ0sjA2MjVX0lEKTi0uzszPAykwrAUA/lGETiwAAAA="/>
  </w:docVars>
  <w:rsids>
    <w:rsidRoot w:val="00C724DA"/>
    <w:rsid w:val="00C724DA"/>
    <w:rsid w:val="00E71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B54B2"/>
  <w15:chartTrackingRefBased/>
  <w15:docId w15:val="{345839AE-60D9-4FB2-AE02-44B592381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4DA"/>
    <w:pPr>
      <w:widowControl w:val="0"/>
      <w:autoSpaceDE w:val="0"/>
      <w:autoSpaceDN w:val="0"/>
      <w:spacing w:after="0" w:line="240" w:lineRule="auto"/>
    </w:pPr>
    <w:rPr>
      <w:rFonts w:eastAsia="Times New Roman"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724DA"/>
    <w:rPr>
      <w:rFonts w:ascii="Arial" w:eastAsia="Arial" w:hAnsi="Arial" w:cs="Arial"/>
      <w:b/>
      <w:bC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C724DA"/>
    <w:rPr>
      <w:rFonts w:ascii="Arial" w:eastAsia="Arial" w:hAnsi="Arial" w:cs="Arial"/>
      <w:b/>
      <w:bCs/>
      <w:sz w:val="28"/>
      <w:szCs w:val="28"/>
      <w:lang w:bidi="en-US"/>
    </w:rPr>
  </w:style>
  <w:style w:type="table" w:styleId="TableGrid">
    <w:name w:val="Table Grid"/>
    <w:basedOn w:val="TableNormal"/>
    <w:uiPriority w:val="39"/>
    <w:rsid w:val="00C724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C724DA"/>
    <w:pPr>
      <w:spacing w:line="275" w:lineRule="exact"/>
      <w:ind w:left="1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LUETZOW</dc:creator>
  <cp:keywords/>
  <dc:description/>
  <cp:lastModifiedBy>CAROL LUETZOW</cp:lastModifiedBy>
  <cp:revision>1</cp:revision>
  <dcterms:created xsi:type="dcterms:W3CDTF">2022-06-19T20:15:00Z</dcterms:created>
  <dcterms:modified xsi:type="dcterms:W3CDTF">2022-06-19T20:21:00Z</dcterms:modified>
</cp:coreProperties>
</file>